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FAF4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936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B5F52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93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FB2C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4936" w:rsidRPr="00254936">
        <w:rPr>
          <w:color w:val="202124"/>
          <w:shd w:val="clear" w:color="auto" w:fill="FFFFFF"/>
        </w:rPr>
        <w:t xml:space="preserve"> </w:t>
      </w:r>
      <w:r w:rsidR="00254936">
        <w:rPr>
          <w:color w:val="202124"/>
          <w:shd w:val="clear" w:color="auto" w:fill="FFFFFF"/>
        </w:rPr>
        <w:t>he div tag is used in HTML </w:t>
      </w:r>
      <w:r w:rsidR="00254936">
        <w:rPr>
          <w:b/>
          <w:bCs/>
          <w:color w:val="202124"/>
          <w:shd w:val="clear" w:color="auto" w:fill="FFFFFF"/>
        </w:rPr>
        <w:t>to make divisions of content in the web page</w:t>
      </w:r>
      <w:r w:rsidR="00254936">
        <w:rPr>
          <w:color w:val="202124"/>
          <w:shd w:val="clear" w:color="auto" w:fill="FFFFFF"/>
        </w:rPr>
        <w:t xml:space="preserve"> like (text, images, header, footer, navigation bar, </w:t>
      </w:r>
      <w:proofErr w:type="spellStart"/>
      <w:r w:rsidR="00254936">
        <w:rPr>
          <w:color w:val="202124"/>
          <w:shd w:val="clear" w:color="auto" w:fill="FFFFFF"/>
        </w:rPr>
        <w:t>etc</w:t>
      </w:r>
      <w:proofErr w:type="spellEnd"/>
      <w:r w:rsidR="00254936">
        <w:rPr>
          <w:color w:val="202124"/>
          <w:shd w:val="clear" w:color="auto" w:fill="FFFFFF"/>
        </w:rPr>
        <w:t>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64390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254936">
        <w:rPr>
          <w:color w:val="202124"/>
          <w:shd w:val="clear" w:color="auto" w:fill="FFFFFF"/>
        </w:rPr>
        <w:t>. </w:t>
      </w:r>
      <w:proofErr w:type="gramEnd"/>
      <w:r w:rsidR="00254936">
        <w:rPr>
          <w:b/>
          <w:bCs/>
          <w:color w:val="202124"/>
          <w:shd w:val="clear" w:color="auto" w:fill="FFFFFF"/>
        </w:rPr>
        <w:t>Relative is always in proportion to a whole.</w:t>
      </w:r>
      <w:r w:rsidR="00254936">
        <w:rPr>
          <w:color w:val="202124"/>
          <w:shd w:val="clear" w:color="auto" w:fill="FFFFFF"/>
        </w:rPr>
        <w:t> </w:t>
      </w:r>
      <w:r w:rsidR="00254936">
        <w:rPr>
          <w:b/>
          <w:bCs/>
          <w:color w:val="202124"/>
          <w:shd w:val="clear" w:color="auto" w:fill="FFFFFF"/>
        </w:rPr>
        <w:t>Absolute is the total of all existence</w:t>
      </w:r>
      <w:r w:rsidR="00254936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C0F6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936">
        <w:rPr>
          <w:color w:val="202124"/>
          <w:shd w:val="clear" w:color="auto" w:fill="FFFFFF"/>
        </w:rPr>
        <w:t>The opacity CSS property </w:t>
      </w:r>
      <w:r w:rsidR="00254936">
        <w:rPr>
          <w:b/>
          <w:bCs/>
          <w:color w:val="202124"/>
          <w:shd w:val="clear" w:color="auto" w:fill="FFFFFF"/>
        </w:rPr>
        <w:t>sets the opacity of an element</w:t>
      </w:r>
      <w:r w:rsidR="00254936">
        <w:rPr>
          <w:color w:val="202124"/>
          <w:shd w:val="clear" w:color="auto" w:fill="FFFFFF"/>
        </w:rPr>
        <w:t>. Opacity is the degree to which content behind an element is hidden, and is the opposite of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52F4C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936">
        <w:rPr>
          <w:rFonts w:ascii="Muli" w:eastAsia="Muli" w:hAnsi="Muli" w:cs="Muli"/>
          <w:sz w:val="24"/>
          <w:szCs w:val="24"/>
          <w:u w:val="single"/>
        </w:rPr>
        <w:t xml:space="preserve"> 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BD51F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2BEF">
        <w:rPr>
          <w:rFonts w:ascii="Muli" w:eastAsia="Muli" w:hAnsi="Muli" w:cs="Muli"/>
          <w:sz w:val="24"/>
          <w:szCs w:val="24"/>
          <w:u w:val="single"/>
        </w:rPr>
        <w:t xml:space="preserve"> 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0D8673" w14:textId="1C202729" w:rsidR="00B060FD" w:rsidRPr="00B060FD" w:rsidRDefault="009526BB" w:rsidP="00B060FD">
      <w:pPr>
        <w:shd w:val="clear" w:color="auto" w:fill="FFFFFF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60FD" w:rsidRPr="00B060FD">
        <w:rPr>
          <w:rFonts w:eastAsia="Times New Roman"/>
          <w:b/>
          <w:bCs/>
          <w:color w:val="202124"/>
          <w:sz w:val="24"/>
          <w:szCs w:val="24"/>
          <w:lang w:val="en-IN"/>
        </w:rPr>
        <w:t xml:space="preserve"> The basic points that you need to consider while strategizing your mobile app testing efforts are:</w:t>
      </w:r>
    </w:p>
    <w:p w14:paraId="1AEBCBA3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Selection of the device.</w:t>
      </w:r>
    </w:p>
    <w:p w14:paraId="62EFE83B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Documentation Testing.</w:t>
      </w:r>
    </w:p>
    <w:p w14:paraId="28AD0C3B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Functional testing.</w:t>
      </w:r>
    </w:p>
    <w:p w14:paraId="11BB0363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Usability Testing.</w:t>
      </w:r>
    </w:p>
    <w:p w14:paraId="4E7D992C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UI (User Interface) testing.</w:t>
      </w:r>
    </w:p>
    <w:p w14:paraId="436A0D44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Compatibility (Configuration) testing.</w:t>
      </w:r>
    </w:p>
    <w:p w14:paraId="568BD333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Performance testing.</w:t>
      </w:r>
    </w:p>
    <w:p w14:paraId="4D324223" w14:textId="77777777" w:rsidR="00B060FD" w:rsidRPr="00B060FD" w:rsidRDefault="00B060FD" w:rsidP="00B060FD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Security testing.</w:t>
      </w:r>
    </w:p>
    <w:p w14:paraId="0000004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6B01F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60FD">
        <w:rPr>
          <w:color w:val="202124"/>
          <w:shd w:val="clear" w:color="auto" w:fill="FFFFFF"/>
        </w:rPr>
        <w:t>The purpose of the function is </w:t>
      </w:r>
      <w:r w:rsidR="00B060FD">
        <w:rPr>
          <w:b/>
          <w:bCs/>
          <w:color w:val="202124"/>
          <w:shd w:val="clear" w:color="auto" w:fill="FFFFFF"/>
        </w:rPr>
        <w:t>to display the specified HTML code inside the specified HTML elemen</w:t>
      </w:r>
      <w:r w:rsidR="00B060FD">
        <w:rPr>
          <w:b/>
          <w:bCs/>
          <w:color w:val="202124"/>
          <w:shd w:val="clear" w:color="auto" w:fill="FFFFFF"/>
        </w:rPr>
        <w:t>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05436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60FD" w:rsidRPr="00B060FD">
        <w:rPr>
          <w:b/>
          <w:bCs/>
          <w:color w:val="202124"/>
          <w:shd w:val="clear" w:color="auto" w:fill="FFFFFF"/>
        </w:rPr>
        <w:t xml:space="preserve"> </w:t>
      </w:r>
      <w:r w:rsidR="00B060FD">
        <w:rPr>
          <w:b/>
          <w:bCs/>
          <w:color w:val="202124"/>
          <w:shd w:val="clear" w:color="auto" w:fill="FFFFFF"/>
        </w:rPr>
        <w:t>Wh</w:t>
      </w:r>
      <w:r w:rsidR="00B060FD">
        <w:rPr>
          <w:b/>
          <w:bCs/>
          <w:color w:val="202124"/>
          <w:shd w:val="clear" w:color="auto" w:fill="FFFFFF"/>
        </w:rPr>
        <w:t>atever a function component returns is rendered as a React element</w:t>
      </w:r>
      <w:r w:rsidR="00B060FD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A586210" w14:textId="77777777" w:rsidR="00B060FD" w:rsidRPr="00B060FD" w:rsidRDefault="009526BB" w:rsidP="00B060FD">
      <w:pPr>
        <w:shd w:val="clear" w:color="auto" w:fill="FFFFFF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60FD" w:rsidRPr="00B060FD">
        <w:rPr>
          <w:rFonts w:eastAsia="Times New Roman"/>
          <w:b/>
          <w:bCs/>
          <w:color w:val="202124"/>
          <w:sz w:val="24"/>
          <w:szCs w:val="24"/>
          <w:lang w:val="en-IN"/>
        </w:rPr>
        <w:t>The first component of a successful mobile app is a thorough product strategy that solves your immediate business goals and addresses long-term growth opportunities.</w:t>
      </w:r>
    </w:p>
    <w:p w14:paraId="2BB6F1B4" w14:textId="77777777" w:rsidR="00B060FD" w:rsidRPr="00B060FD" w:rsidRDefault="00B060FD" w:rsidP="00B060F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Define Your Business Goal. ...</w:t>
      </w:r>
    </w:p>
    <w:p w14:paraId="246363D4" w14:textId="77777777" w:rsidR="00B060FD" w:rsidRPr="00B060FD" w:rsidRDefault="00B060FD" w:rsidP="00B060F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Establish Your Success Criteria. ...</w:t>
      </w:r>
    </w:p>
    <w:p w14:paraId="13F982E7" w14:textId="77777777" w:rsidR="00B060FD" w:rsidRPr="00B060FD" w:rsidRDefault="00B060FD" w:rsidP="00B060F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Conduct Market and Competitor Research. ...</w:t>
      </w:r>
    </w:p>
    <w:p w14:paraId="661F84F3" w14:textId="77777777" w:rsidR="00B060FD" w:rsidRPr="00B060FD" w:rsidRDefault="00B060FD" w:rsidP="00B060FD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B060FD">
        <w:rPr>
          <w:rFonts w:eastAsia="Times New Roman"/>
          <w:color w:val="202124"/>
          <w:sz w:val="24"/>
          <w:szCs w:val="24"/>
          <w:lang w:val="en-IN"/>
        </w:rPr>
        <w:t>Determine Your Monetization Strategy</w:t>
      </w:r>
    </w:p>
    <w:p w14:paraId="0000005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4164855"/>
    <w:multiLevelType w:val="multilevel"/>
    <w:tmpl w:val="5EB81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296F381C"/>
    <w:multiLevelType w:val="multilevel"/>
    <w:tmpl w:val="91F868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4936"/>
    <w:rsid w:val="003B7818"/>
    <w:rsid w:val="009526BB"/>
    <w:rsid w:val="00B060FD"/>
    <w:rsid w:val="00F72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26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59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8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589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crosoft account</cp:lastModifiedBy>
  <cp:revision>2</cp:revision>
  <dcterms:created xsi:type="dcterms:W3CDTF">2022-04-03T07:14:00Z</dcterms:created>
  <dcterms:modified xsi:type="dcterms:W3CDTF">2022-04-03T07:14:00Z</dcterms:modified>
</cp:coreProperties>
</file>